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7640E" w14:textId="77777777" w:rsidR="00543F3E" w:rsidRDefault="001B468C" w:rsidP="00193AA6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</w:p>
    <w:p w14:paraId="1F64AC9A" w14:textId="4F7CE9D3" w:rsidR="00117A4F" w:rsidRPr="00334CA8" w:rsidRDefault="00A65B0B" w:rsidP="00334CA8">
      <w:pPr>
        <w:spacing w:line="360" w:lineRule="auto"/>
        <w:ind w:left="284"/>
        <w:jc w:val="both"/>
        <w:rPr>
          <w:bCs/>
          <w:iCs/>
          <w:color w:val="0070C0"/>
          <w:lang w:val="id-ID"/>
        </w:rPr>
      </w:pPr>
      <w:r w:rsidRPr="007C4320">
        <w:rPr>
          <w:bCs/>
          <w:iCs/>
          <w:color w:val="0070C0"/>
          <w:lang w:val="id-ID"/>
        </w:rPr>
        <w:t>Buatlah sebuah Class Interface dengan nama "Formula" yang isinya terdapat method abstract luas, keliling, dan volume yang mengembalikan nilai berupa "double".</w:t>
      </w:r>
      <w:r w:rsidR="003819E1">
        <w:rPr>
          <w:bCs/>
          <w:iCs/>
          <w:color w:val="0070C0"/>
        </w:rPr>
        <w:t xml:space="preserve"> </w:t>
      </w:r>
      <w:r w:rsidRPr="007C4320">
        <w:rPr>
          <w:bCs/>
          <w:iCs/>
          <w:color w:val="0070C0"/>
          <w:lang w:val="id-ID"/>
        </w:rPr>
        <w:t>Kemudian buat 2 Class Abstract dengan nama "BangunDatar" dan "BangunRuang" yang meng-implement ke Class "Formula"</w:t>
      </w:r>
      <w:r w:rsidR="00861D0D">
        <w:rPr>
          <w:bCs/>
          <w:iCs/>
          <w:color w:val="0070C0"/>
        </w:rPr>
        <w:t>.</w:t>
      </w:r>
      <w:r w:rsidR="00F76A8F">
        <w:rPr>
          <w:bCs/>
          <w:iCs/>
          <w:color w:val="0070C0"/>
        </w:rPr>
        <w:t xml:space="preserve"> </w:t>
      </w:r>
      <w:r w:rsidRPr="007C4320">
        <w:rPr>
          <w:bCs/>
          <w:iCs/>
          <w:color w:val="0070C0"/>
          <w:lang w:val="id-ID"/>
        </w:rPr>
        <w:t>Pada Class "BangunDatar" (karena tidak ada proses perhitungan Volume maka) lakukan Override method volume saja dengan return 0.</w:t>
      </w:r>
      <w:r w:rsidR="00F00900">
        <w:rPr>
          <w:bCs/>
          <w:iCs/>
          <w:color w:val="0070C0"/>
        </w:rPr>
        <w:t xml:space="preserve"> </w:t>
      </w:r>
      <w:r w:rsidRPr="007C4320">
        <w:rPr>
          <w:bCs/>
          <w:iCs/>
          <w:color w:val="0070C0"/>
          <w:lang w:val="id-ID"/>
        </w:rPr>
        <w:t>Sedangkan pada Class "BangunRuang" tidak perlu dilakukan Override.</w:t>
      </w:r>
      <w:r w:rsidR="00334CA8">
        <w:rPr>
          <w:bCs/>
          <w:iCs/>
          <w:color w:val="0070C0"/>
        </w:rPr>
        <w:t xml:space="preserve"> </w:t>
      </w:r>
      <w:r w:rsidRPr="007C4320">
        <w:rPr>
          <w:bCs/>
          <w:iCs/>
          <w:color w:val="0070C0"/>
          <w:lang w:val="id-ID"/>
        </w:rPr>
        <w:t>Setelah ke-3 Class diatas sudah dibuat, maka buatlah Class Persegi dan Kubus yang masing-masing meng-extends ke Class Abstract diatas.</w:t>
      </w:r>
      <w:r w:rsidR="00117A4F" w:rsidRPr="007C4320">
        <w:rPr>
          <w:bCs/>
          <w:iCs/>
          <w:color w:val="0070C0"/>
          <w:lang w:val="id-ID"/>
        </w:rPr>
        <w:t xml:space="preserve"> </w:t>
      </w:r>
    </w:p>
    <w:p w14:paraId="66EFBAB2" w14:textId="77777777" w:rsidR="00C773E5" w:rsidRPr="007C4320" w:rsidRDefault="00C773E5" w:rsidP="00193AA6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</w:p>
    <w:p w14:paraId="2A031DBC" w14:textId="24CFC9B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27B5DC8" w14:textId="06057022" w:rsidR="003B3AB8" w:rsidRPr="003B3AB8" w:rsidRDefault="003B3AB8" w:rsidP="007749DB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B912A8">
        <w:rPr>
          <w:bCs/>
          <w:color w:val="0070C0"/>
        </w:rPr>
        <w:t xml:space="preserve"> </w:t>
      </w:r>
      <w:r w:rsidR="00F54294">
        <w:rPr>
          <w:bCs/>
          <w:color w:val="0070C0"/>
        </w:rPr>
        <w:t>Formula.java (Interface)</w:t>
      </w:r>
    </w:p>
    <w:p w14:paraId="4AEC2416" w14:textId="77777777" w:rsidR="009C7D74" w:rsidRDefault="009C7D74" w:rsidP="00720218">
      <w:pPr>
        <w:pStyle w:val="SourceCode"/>
        <w:spacing w:line="276" w:lineRule="auto"/>
      </w:pPr>
      <w:r>
        <w:t>package abstraction;</w:t>
      </w:r>
    </w:p>
    <w:p w14:paraId="60312FF0" w14:textId="77777777" w:rsidR="009C7D74" w:rsidRDefault="009C7D74" w:rsidP="00720218">
      <w:pPr>
        <w:pStyle w:val="SourceCode"/>
        <w:spacing w:line="276" w:lineRule="auto"/>
      </w:pPr>
    </w:p>
    <w:p w14:paraId="5A09031F" w14:textId="77777777" w:rsidR="009C7D74" w:rsidRDefault="009C7D74" w:rsidP="00720218">
      <w:pPr>
        <w:pStyle w:val="SourceCode"/>
        <w:spacing w:line="276" w:lineRule="auto"/>
      </w:pPr>
      <w:r>
        <w:t>public interface Formula {</w:t>
      </w:r>
    </w:p>
    <w:p w14:paraId="26C99C8C" w14:textId="77777777" w:rsidR="009C7D74" w:rsidRDefault="009C7D74" w:rsidP="00720218">
      <w:pPr>
        <w:pStyle w:val="SourceCode"/>
        <w:spacing w:line="276" w:lineRule="auto"/>
      </w:pPr>
    </w:p>
    <w:p w14:paraId="1F8769FF" w14:textId="77777777" w:rsidR="009C7D74" w:rsidRDefault="009C7D74" w:rsidP="00720218">
      <w:pPr>
        <w:pStyle w:val="SourceCode"/>
        <w:spacing w:line="276" w:lineRule="auto"/>
      </w:pPr>
      <w:r>
        <w:t xml:space="preserve">   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;</w:t>
      </w:r>
    </w:p>
    <w:p w14:paraId="28FA2BE3" w14:textId="77777777" w:rsidR="009C7D74" w:rsidRDefault="009C7D74" w:rsidP="00720218">
      <w:pPr>
        <w:pStyle w:val="SourceCode"/>
        <w:spacing w:line="276" w:lineRule="auto"/>
      </w:pPr>
      <w:r>
        <w:t xml:space="preserve">    double </w:t>
      </w:r>
      <w:proofErr w:type="spellStart"/>
      <w:proofErr w:type="gramStart"/>
      <w:r>
        <w:t>keliling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;</w:t>
      </w:r>
    </w:p>
    <w:p w14:paraId="20726B8C" w14:textId="77777777" w:rsidR="009C7D74" w:rsidRDefault="009C7D74" w:rsidP="00720218">
      <w:pPr>
        <w:pStyle w:val="SourceCode"/>
        <w:spacing w:line="276" w:lineRule="auto"/>
      </w:pPr>
      <w:r>
        <w:t xml:space="preserve">    double </w:t>
      </w:r>
      <w:proofErr w:type="gramStart"/>
      <w:r>
        <w:t>volume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;</w:t>
      </w:r>
    </w:p>
    <w:p w14:paraId="3497B7B5" w14:textId="6094A9A8" w:rsidR="007749DB" w:rsidRDefault="009C7D74" w:rsidP="00720218">
      <w:pPr>
        <w:pStyle w:val="SourceCode"/>
        <w:spacing w:line="276" w:lineRule="auto"/>
      </w:pPr>
      <w:r>
        <w:t>}</w:t>
      </w:r>
    </w:p>
    <w:p w14:paraId="3DDE7CA2" w14:textId="77777777" w:rsidR="007749DB" w:rsidRPr="007749DB" w:rsidRDefault="007749DB" w:rsidP="00720218">
      <w:pPr>
        <w:pStyle w:val="SourceCode"/>
        <w:spacing w:line="276" w:lineRule="auto"/>
      </w:pPr>
    </w:p>
    <w:p w14:paraId="78A6857F" w14:textId="1A68157C" w:rsidR="004926D5" w:rsidRPr="003B3AB8" w:rsidRDefault="004926D5" w:rsidP="004926D5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A32BE1">
        <w:rPr>
          <w:bCs/>
          <w:color w:val="0070C0"/>
        </w:rPr>
        <w:t>BangunDatar.java</w:t>
      </w:r>
    </w:p>
    <w:p w14:paraId="6E0F5FC1" w14:textId="77777777" w:rsidR="000A2DA1" w:rsidRDefault="000A2DA1" w:rsidP="0054792C">
      <w:pPr>
        <w:pStyle w:val="SourceCode"/>
        <w:spacing w:line="276" w:lineRule="auto"/>
      </w:pPr>
      <w:r>
        <w:t>package abstraction;</w:t>
      </w:r>
    </w:p>
    <w:p w14:paraId="5ED95AB5" w14:textId="77777777" w:rsidR="000A2DA1" w:rsidRDefault="000A2DA1" w:rsidP="0054792C">
      <w:pPr>
        <w:pStyle w:val="SourceCode"/>
        <w:spacing w:line="276" w:lineRule="auto"/>
      </w:pPr>
    </w:p>
    <w:p w14:paraId="5379CBA9" w14:textId="77777777" w:rsidR="000A2DA1" w:rsidRDefault="000A2DA1" w:rsidP="0054792C">
      <w:pPr>
        <w:pStyle w:val="SourceCode"/>
        <w:spacing w:line="276" w:lineRule="auto"/>
      </w:pPr>
      <w:r>
        <w:t xml:space="preserve">public class </w:t>
      </w:r>
      <w:proofErr w:type="spellStart"/>
      <w:r>
        <w:t>BangunDatar</w:t>
      </w:r>
      <w:proofErr w:type="spellEnd"/>
      <w:r>
        <w:t xml:space="preserve"> implements Formula {</w:t>
      </w:r>
    </w:p>
    <w:p w14:paraId="0287008B" w14:textId="77777777" w:rsidR="000A2DA1" w:rsidRDefault="000A2DA1" w:rsidP="0054792C">
      <w:pPr>
        <w:pStyle w:val="SourceCode"/>
        <w:spacing w:line="276" w:lineRule="auto"/>
      </w:pPr>
    </w:p>
    <w:p w14:paraId="102C886D" w14:textId="77777777" w:rsidR="000A2DA1" w:rsidRDefault="000A2DA1" w:rsidP="0054792C">
      <w:pPr>
        <w:pStyle w:val="SourceCode"/>
        <w:spacing w:line="276" w:lineRule="auto"/>
      </w:pPr>
      <w:r>
        <w:t xml:space="preserve">    @Override</w:t>
      </w:r>
    </w:p>
    <w:p w14:paraId="177A6C5C" w14:textId="77777777" w:rsidR="000A2DA1" w:rsidRDefault="000A2DA1" w:rsidP="0054792C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4E9BB6B9" w14:textId="77777777" w:rsidR="000A2DA1" w:rsidRDefault="000A2DA1" w:rsidP="0054792C">
      <w:pPr>
        <w:pStyle w:val="SourceCode"/>
        <w:spacing w:line="276" w:lineRule="auto"/>
      </w:pPr>
      <w:r>
        <w:t xml:space="preserve">        return </w:t>
      </w:r>
      <w:proofErr w:type="spellStart"/>
      <w:r>
        <w:t>sisi</w:t>
      </w:r>
      <w:proofErr w:type="spellEnd"/>
      <w:r>
        <w:t xml:space="preserve"> * </w:t>
      </w:r>
      <w:proofErr w:type="spellStart"/>
      <w:r>
        <w:t>sisi</w:t>
      </w:r>
      <w:proofErr w:type="spellEnd"/>
      <w:r>
        <w:t>;</w:t>
      </w:r>
    </w:p>
    <w:p w14:paraId="46BDC4FA" w14:textId="77777777" w:rsidR="000A2DA1" w:rsidRDefault="000A2DA1" w:rsidP="0054792C">
      <w:pPr>
        <w:pStyle w:val="SourceCode"/>
        <w:spacing w:line="276" w:lineRule="auto"/>
      </w:pPr>
      <w:r>
        <w:t xml:space="preserve">    }</w:t>
      </w:r>
    </w:p>
    <w:p w14:paraId="793A88A1" w14:textId="77777777" w:rsidR="000A2DA1" w:rsidRDefault="000A2DA1" w:rsidP="0054792C">
      <w:pPr>
        <w:pStyle w:val="SourceCode"/>
        <w:spacing w:line="276" w:lineRule="auto"/>
      </w:pPr>
      <w:r>
        <w:t xml:space="preserve">    @Override</w:t>
      </w:r>
    </w:p>
    <w:p w14:paraId="55987236" w14:textId="77777777" w:rsidR="000A2DA1" w:rsidRDefault="000A2DA1" w:rsidP="0054792C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keliling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546266D8" w14:textId="77777777" w:rsidR="000A2DA1" w:rsidRDefault="000A2DA1" w:rsidP="0054792C">
      <w:pPr>
        <w:pStyle w:val="SourceCode"/>
        <w:spacing w:line="276" w:lineRule="auto"/>
      </w:pPr>
      <w:r>
        <w:t xml:space="preserve">        return 4 * </w:t>
      </w:r>
      <w:proofErr w:type="spellStart"/>
      <w:r>
        <w:t>sisi</w:t>
      </w:r>
      <w:proofErr w:type="spellEnd"/>
      <w:r>
        <w:t>;</w:t>
      </w:r>
    </w:p>
    <w:p w14:paraId="5E105584" w14:textId="77777777" w:rsidR="000A2DA1" w:rsidRDefault="000A2DA1" w:rsidP="0054792C">
      <w:pPr>
        <w:pStyle w:val="SourceCode"/>
        <w:spacing w:line="276" w:lineRule="auto"/>
      </w:pPr>
      <w:r>
        <w:t xml:space="preserve">    }</w:t>
      </w:r>
    </w:p>
    <w:p w14:paraId="33AD9C1E" w14:textId="77777777" w:rsidR="000A2DA1" w:rsidRDefault="000A2DA1" w:rsidP="0054792C">
      <w:pPr>
        <w:pStyle w:val="SourceCode"/>
        <w:spacing w:line="276" w:lineRule="auto"/>
      </w:pPr>
    </w:p>
    <w:p w14:paraId="264B0BB5" w14:textId="77777777" w:rsidR="000A2DA1" w:rsidRDefault="000A2DA1" w:rsidP="0054792C">
      <w:pPr>
        <w:pStyle w:val="SourceCode"/>
        <w:spacing w:line="276" w:lineRule="auto"/>
      </w:pPr>
      <w:r>
        <w:t xml:space="preserve">    @Override</w:t>
      </w:r>
    </w:p>
    <w:p w14:paraId="280CEC4E" w14:textId="77777777" w:rsidR="000A2DA1" w:rsidRDefault="000A2DA1" w:rsidP="0054792C">
      <w:pPr>
        <w:pStyle w:val="SourceCode"/>
        <w:spacing w:line="276" w:lineRule="auto"/>
      </w:pPr>
      <w:r>
        <w:lastRenderedPageBreak/>
        <w:t xml:space="preserve">    public double </w:t>
      </w:r>
      <w:proofErr w:type="gramStart"/>
      <w:r>
        <w:t>volume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12D2461A" w14:textId="77777777" w:rsidR="000A2DA1" w:rsidRDefault="000A2DA1" w:rsidP="0054792C">
      <w:pPr>
        <w:pStyle w:val="SourceCode"/>
        <w:spacing w:line="276" w:lineRule="auto"/>
      </w:pPr>
      <w:r>
        <w:t xml:space="preserve">        return 0;</w:t>
      </w:r>
    </w:p>
    <w:p w14:paraId="27D81E27" w14:textId="77777777" w:rsidR="000A2DA1" w:rsidRDefault="000A2DA1" w:rsidP="0054792C">
      <w:pPr>
        <w:pStyle w:val="SourceCode"/>
        <w:spacing w:line="276" w:lineRule="auto"/>
      </w:pPr>
      <w:r>
        <w:t xml:space="preserve">    }</w:t>
      </w:r>
    </w:p>
    <w:p w14:paraId="1D2C31E2" w14:textId="29097551" w:rsidR="004926D5" w:rsidRDefault="000A2DA1" w:rsidP="0054792C">
      <w:pPr>
        <w:pStyle w:val="SourceCode"/>
        <w:spacing w:line="276" w:lineRule="auto"/>
      </w:pPr>
      <w:r>
        <w:t>}</w:t>
      </w:r>
    </w:p>
    <w:p w14:paraId="43825FA0" w14:textId="77777777" w:rsidR="004926D5" w:rsidRPr="007749DB" w:rsidRDefault="004926D5" w:rsidP="0054792C">
      <w:pPr>
        <w:pStyle w:val="SourceCode"/>
        <w:spacing w:line="276" w:lineRule="auto"/>
      </w:pPr>
    </w:p>
    <w:p w14:paraId="7B9B63A0" w14:textId="5FD12FAC" w:rsidR="004926D5" w:rsidRPr="003B3AB8" w:rsidRDefault="004926D5" w:rsidP="004926D5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0819F0">
        <w:rPr>
          <w:bCs/>
          <w:color w:val="0070C0"/>
        </w:rPr>
        <w:t>BangunRuang.java</w:t>
      </w:r>
    </w:p>
    <w:p w14:paraId="214764B9" w14:textId="77777777" w:rsidR="00514722" w:rsidRDefault="00514722" w:rsidP="00F958C6">
      <w:pPr>
        <w:pStyle w:val="SourceCode"/>
        <w:spacing w:line="276" w:lineRule="auto"/>
      </w:pPr>
      <w:r>
        <w:t>package abstraction;</w:t>
      </w:r>
    </w:p>
    <w:p w14:paraId="4AEFDBCE" w14:textId="77777777" w:rsidR="00514722" w:rsidRDefault="00514722" w:rsidP="00F958C6">
      <w:pPr>
        <w:pStyle w:val="SourceCode"/>
        <w:spacing w:line="276" w:lineRule="auto"/>
      </w:pPr>
    </w:p>
    <w:p w14:paraId="6ED05C6D" w14:textId="77777777" w:rsidR="00514722" w:rsidRDefault="00514722" w:rsidP="00F958C6">
      <w:pPr>
        <w:pStyle w:val="SourceCode"/>
        <w:spacing w:line="276" w:lineRule="auto"/>
      </w:pPr>
      <w:r>
        <w:t xml:space="preserve">public class </w:t>
      </w:r>
      <w:proofErr w:type="spellStart"/>
      <w:r>
        <w:t>BangunRuang</w:t>
      </w:r>
      <w:proofErr w:type="spellEnd"/>
      <w:r>
        <w:t xml:space="preserve"> implements Formula {</w:t>
      </w:r>
    </w:p>
    <w:p w14:paraId="4A76C5B2" w14:textId="77777777" w:rsidR="00514722" w:rsidRDefault="00514722" w:rsidP="00F958C6">
      <w:pPr>
        <w:pStyle w:val="SourceCode"/>
        <w:spacing w:line="276" w:lineRule="auto"/>
      </w:pPr>
    </w:p>
    <w:p w14:paraId="498B207F" w14:textId="77777777" w:rsidR="00514722" w:rsidRDefault="00514722" w:rsidP="00F958C6">
      <w:pPr>
        <w:pStyle w:val="SourceCode"/>
        <w:spacing w:line="276" w:lineRule="auto"/>
      </w:pPr>
      <w:r>
        <w:t xml:space="preserve">    @Override</w:t>
      </w:r>
    </w:p>
    <w:p w14:paraId="796A7203" w14:textId="77777777" w:rsidR="00514722" w:rsidRDefault="00514722" w:rsidP="00F958C6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03A4E10B" w14:textId="77777777" w:rsidR="00514722" w:rsidRDefault="00514722" w:rsidP="00F958C6">
      <w:pPr>
        <w:pStyle w:val="SourceCode"/>
        <w:spacing w:line="276" w:lineRule="auto"/>
      </w:pPr>
      <w:r>
        <w:t xml:space="preserve">        return 6 * </w:t>
      </w:r>
      <w:proofErr w:type="spellStart"/>
      <w:r>
        <w:t>sisi</w:t>
      </w:r>
      <w:proofErr w:type="spellEnd"/>
      <w:r>
        <w:t xml:space="preserve"> * </w:t>
      </w:r>
      <w:proofErr w:type="spellStart"/>
      <w:r>
        <w:t>sisi</w:t>
      </w:r>
      <w:proofErr w:type="spellEnd"/>
      <w:r>
        <w:t>;</w:t>
      </w:r>
    </w:p>
    <w:p w14:paraId="675A1186" w14:textId="77777777" w:rsidR="00514722" w:rsidRDefault="00514722" w:rsidP="00F958C6">
      <w:pPr>
        <w:pStyle w:val="SourceCode"/>
        <w:spacing w:line="276" w:lineRule="auto"/>
      </w:pPr>
      <w:r>
        <w:t xml:space="preserve">    }</w:t>
      </w:r>
    </w:p>
    <w:p w14:paraId="055F3A2B" w14:textId="77777777" w:rsidR="00514722" w:rsidRDefault="00514722" w:rsidP="00F958C6">
      <w:pPr>
        <w:pStyle w:val="SourceCode"/>
        <w:spacing w:line="276" w:lineRule="auto"/>
      </w:pPr>
    </w:p>
    <w:p w14:paraId="31473A18" w14:textId="77777777" w:rsidR="00514722" w:rsidRDefault="00514722" w:rsidP="00F958C6">
      <w:pPr>
        <w:pStyle w:val="SourceCode"/>
        <w:spacing w:line="276" w:lineRule="auto"/>
      </w:pPr>
      <w:r>
        <w:t xml:space="preserve">    @Override</w:t>
      </w:r>
    </w:p>
    <w:p w14:paraId="148C8695" w14:textId="77777777" w:rsidR="00514722" w:rsidRDefault="00514722" w:rsidP="00F958C6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keliling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6E13D020" w14:textId="77777777" w:rsidR="00514722" w:rsidRDefault="00514722" w:rsidP="00F958C6">
      <w:pPr>
        <w:pStyle w:val="SourceCode"/>
        <w:spacing w:line="276" w:lineRule="auto"/>
      </w:pPr>
      <w:r>
        <w:t xml:space="preserve">        return 12 * </w:t>
      </w:r>
      <w:proofErr w:type="spellStart"/>
      <w:r>
        <w:t>sisi</w:t>
      </w:r>
      <w:proofErr w:type="spellEnd"/>
      <w:r>
        <w:t>;</w:t>
      </w:r>
    </w:p>
    <w:p w14:paraId="09245F34" w14:textId="77777777" w:rsidR="00514722" w:rsidRDefault="00514722" w:rsidP="00F958C6">
      <w:pPr>
        <w:pStyle w:val="SourceCode"/>
        <w:spacing w:line="276" w:lineRule="auto"/>
      </w:pPr>
      <w:r>
        <w:t xml:space="preserve">    }</w:t>
      </w:r>
    </w:p>
    <w:p w14:paraId="5364FFDE" w14:textId="77777777" w:rsidR="00514722" w:rsidRDefault="00514722" w:rsidP="00F958C6">
      <w:pPr>
        <w:pStyle w:val="SourceCode"/>
        <w:spacing w:line="276" w:lineRule="auto"/>
      </w:pPr>
    </w:p>
    <w:p w14:paraId="64B8C768" w14:textId="77777777" w:rsidR="00514722" w:rsidRDefault="00514722" w:rsidP="00F958C6">
      <w:pPr>
        <w:pStyle w:val="SourceCode"/>
        <w:spacing w:line="276" w:lineRule="auto"/>
      </w:pPr>
      <w:r>
        <w:t xml:space="preserve">    public double </w:t>
      </w:r>
      <w:proofErr w:type="gramStart"/>
      <w:r>
        <w:t>volume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1FC6BFDE" w14:textId="77777777" w:rsidR="00514722" w:rsidRDefault="00514722" w:rsidP="00F958C6">
      <w:pPr>
        <w:pStyle w:val="SourceCode"/>
        <w:spacing w:line="276" w:lineRule="auto"/>
      </w:pPr>
      <w:r>
        <w:t xml:space="preserve">        return </w:t>
      </w:r>
      <w:proofErr w:type="spellStart"/>
      <w:r>
        <w:t>sisi</w:t>
      </w:r>
      <w:proofErr w:type="spellEnd"/>
      <w:r>
        <w:t xml:space="preserve"> * </w:t>
      </w:r>
      <w:proofErr w:type="spellStart"/>
      <w:r>
        <w:t>sisi</w:t>
      </w:r>
      <w:proofErr w:type="spellEnd"/>
      <w:r>
        <w:t xml:space="preserve"> * </w:t>
      </w:r>
      <w:proofErr w:type="spellStart"/>
      <w:r>
        <w:t>sisi</w:t>
      </w:r>
      <w:proofErr w:type="spellEnd"/>
      <w:r>
        <w:t>;</w:t>
      </w:r>
    </w:p>
    <w:p w14:paraId="26BB6E62" w14:textId="77777777" w:rsidR="00514722" w:rsidRDefault="00514722" w:rsidP="00F958C6">
      <w:pPr>
        <w:pStyle w:val="SourceCode"/>
        <w:spacing w:line="276" w:lineRule="auto"/>
      </w:pPr>
      <w:r>
        <w:t xml:space="preserve">    }</w:t>
      </w:r>
    </w:p>
    <w:p w14:paraId="0B1FB891" w14:textId="7F866B0E" w:rsidR="004926D5" w:rsidRDefault="00514722" w:rsidP="00F958C6">
      <w:pPr>
        <w:pStyle w:val="SourceCode"/>
        <w:spacing w:line="276" w:lineRule="auto"/>
      </w:pPr>
      <w:r>
        <w:t>}</w:t>
      </w:r>
    </w:p>
    <w:p w14:paraId="5AF8469A" w14:textId="77777777" w:rsidR="004926D5" w:rsidRPr="007749DB" w:rsidRDefault="004926D5" w:rsidP="00F958C6">
      <w:pPr>
        <w:pStyle w:val="SourceCode"/>
        <w:spacing w:line="276" w:lineRule="auto"/>
      </w:pPr>
    </w:p>
    <w:p w14:paraId="01B95711" w14:textId="6193426A" w:rsidR="004926D5" w:rsidRPr="003B3AB8" w:rsidRDefault="004926D5" w:rsidP="004926D5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FB0FBA">
        <w:rPr>
          <w:bCs/>
          <w:color w:val="0070C0"/>
        </w:rPr>
        <w:t>Kubus.java</w:t>
      </w:r>
    </w:p>
    <w:p w14:paraId="1A23BEBD" w14:textId="77777777" w:rsidR="00902564" w:rsidRDefault="00902564" w:rsidP="004203B4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abstraction.BangunRuang</w:t>
      </w:r>
      <w:proofErr w:type="spellEnd"/>
      <w:proofErr w:type="gramEnd"/>
      <w:r>
        <w:t>;</w:t>
      </w:r>
    </w:p>
    <w:p w14:paraId="6859058A" w14:textId="77777777" w:rsidR="00902564" w:rsidRDefault="00902564" w:rsidP="004203B4">
      <w:pPr>
        <w:pStyle w:val="SourceCode"/>
        <w:spacing w:line="276" w:lineRule="auto"/>
      </w:pPr>
    </w:p>
    <w:p w14:paraId="3A3677C5" w14:textId="77777777" w:rsidR="00902564" w:rsidRDefault="00902564" w:rsidP="004203B4">
      <w:pPr>
        <w:pStyle w:val="SourceCode"/>
        <w:spacing w:line="276" w:lineRule="auto"/>
      </w:pPr>
      <w:r>
        <w:t xml:space="preserve">public class Kubus extends </w:t>
      </w:r>
      <w:proofErr w:type="spellStart"/>
      <w:r>
        <w:t>BangunRuang</w:t>
      </w:r>
      <w:proofErr w:type="spellEnd"/>
      <w:r>
        <w:t xml:space="preserve"> {</w:t>
      </w:r>
    </w:p>
    <w:p w14:paraId="569D84FA" w14:textId="77777777" w:rsidR="00902564" w:rsidRDefault="00902564" w:rsidP="004203B4">
      <w:pPr>
        <w:pStyle w:val="SourceCode"/>
        <w:spacing w:line="276" w:lineRule="auto"/>
      </w:pPr>
      <w:r>
        <w:t xml:space="preserve">    double </w:t>
      </w:r>
      <w:proofErr w:type="spellStart"/>
      <w:r>
        <w:t>sisi</w:t>
      </w:r>
      <w:proofErr w:type="spellEnd"/>
      <w:r>
        <w:t>;</w:t>
      </w:r>
    </w:p>
    <w:p w14:paraId="74033E70" w14:textId="77777777" w:rsidR="00902564" w:rsidRDefault="00902564" w:rsidP="004203B4">
      <w:pPr>
        <w:pStyle w:val="SourceCode"/>
        <w:spacing w:line="276" w:lineRule="auto"/>
      </w:pPr>
    </w:p>
    <w:p w14:paraId="3B7F43CD" w14:textId="77777777" w:rsidR="00902564" w:rsidRDefault="00902564" w:rsidP="004203B4">
      <w:pPr>
        <w:pStyle w:val="SourceCode"/>
        <w:spacing w:line="276" w:lineRule="auto"/>
      </w:pPr>
      <w:r>
        <w:t xml:space="preserve">    public </w:t>
      </w:r>
      <w:proofErr w:type="gramStart"/>
      <w:r>
        <w:t>Kubus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{</w:t>
      </w:r>
    </w:p>
    <w:p w14:paraId="1C58E5B8" w14:textId="77777777" w:rsidR="00902564" w:rsidRDefault="00902564" w:rsidP="004203B4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sisi</w:t>
      </w:r>
      <w:proofErr w:type="spellEnd"/>
      <w:proofErr w:type="gramEnd"/>
      <w:r>
        <w:t xml:space="preserve"> = </w:t>
      </w:r>
      <w:proofErr w:type="spellStart"/>
      <w:r>
        <w:t>sisi</w:t>
      </w:r>
      <w:proofErr w:type="spellEnd"/>
      <w:r>
        <w:t>;</w:t>
      </w:r>
    </w:p>
    <w:p w14:paraId="197179F2" w14:textId="77777777" w:rsidR="00902564" w:rsidRDefault="00902564" w:rsidP="004203B4">
      <w:pPr>
        <w:pStyle w:val="SourceCode"/>
        <w:spacing w:line="276" w:lineRule="auto"/>
      </w:pPr>
      <w:r>
        <w:t xml:space="preserve">    }</w:t>
      </w:r>
    </w:p>
    <w:p w14:paraId="315FF1F0" w14:textId="77777777" w:rsidR="00902564" w:rsidRDefault="00902564" w:rsidP="004203B4">
      <w:pPr>
        <w:pStyle w:val="SourceCode"/>
        <w:spacing w:line="276" w:lineRule="auto"/>
      </w:pPr>
    </w:p>
    <w:p w14:paraId="48D1406E" w14:textId="77777777" w:rsidR="00902564" w:rsidRDefault="00902564" w:rsidP="004203B4">
      <w:pPr>
        <w:pStyle w:val="SourceCode"/>
        <w:spacing w:line="276" w:lineRule="auto"/>
      </w:pPr>
      <w:r>
        <w:t xml:space="preserve">    @Override</w:t>
      </w:r>
    </w:p>
    <w:p w14:paraId="1EA1974D" w14:textId="77777777" w:rsidR="00902564" w:rsidRDefault="00902564" w:rsidP="004203B4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3836288F" w14:textId="77777777" w:rsidR="00902564" w:rsidRDefault="00902564" w:rsidP="004203B4">
      <w:pPr>
        <w:pStyle w:val="SourceCode"/>
        <w:spacing w:line="276" w:lineRule="auto"/>
      </w:pPr>
      <w:r>
        <w:t xml:space="preserve">        return </w:t>
      </w:r>
      <w:proofErr w:type="spellStart"/>
      <w:proofErr w:type="gramStart"/>
      <w:r>
        <w:t>super.luas</w:t>
      </w:r>
      <w:proofErr w:type="spellEnd"/>
      <w:proofErr w:type="gramEnd"/>
      <w:r>
        <w:t>(</w:t>
      </w:r>
      <w:proofErr w:type="spellStart"/>
      <w:r>
        <w:t>sisi</w:t>
      </w:r>
      <w:proofErr w:type="spellEnd"/>
      <w:r>
        <w:t>);</w:t>
      </w:r>
    </w:p>
    <w:p w14:paraId="10BEC9A6" w14:textId="77777777" w:rsidR="00902564" w:rsidRDefault="00902564" w:rsidP="004203B4">
      <w:pPr>
        <w:pStyle w:val="SourceCode"/>
        <w:spacing w:line="276" w:lineRule="auto"/>
      </w:pPr>
      <w:r>
        <w:t xml:space="preserve">    }</w:t>
      </w:r>
    </w:p>
    <w:p w14:paraId="024A94AA" w14:textId="77777777" w:rsidR="00902564" w:rsidRDefault="00902564" w:rsidP="004203B4">
      <w:pPr>
        <w:pStyle w:val="SourceCode"/>
        <w:spacing w:line="276" w:lineRule="auto"/>
      </w:pPr>
    </w:p>
    <w:p w14:paraId="0235E972" w14:textId="77777777" w:rsidR="00902564" w:rsidRDefault="00902564" w:rsidP="004203B4">
      <w:pPr>
        <w:pStyle w:val="SourceCode"/>
        <w:spacing w:line="276" w:lineRule="auto"/>
      </w:pPr>
      <w:r>
        <w:t xml:space="preserve">    @Override</w:t>
      </w:r>
    </w:p>
    <w:p w14:paraId="694969EB" w14:textId="77777777" w:rsidR="00902564" w:rsidRDefault="00902564" w:rsidP="004203B4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keliling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4071535A" w14:textId="77777777" w:rsidR="00902564" w:rsidRDefault="00902564" w:rsidP="004203B4">
      <w:pPr>
        <w:pStyle w:val="SourceCode"/>
        <w:spacing w:line="276" w:lineRule="auto"/>
      </w:pPr>
      <w:r>
        <w:t xml:space="preserve">        return </w:t>
      </w:r>
      <w:proofErr w:type="spellStart"/>
      <w:proofErr w:type="gramStart"/>
      <w:r>
        <w:t>super.keliling</w:t>
      </w:r>
      <w:proofErr w:type="spellEnd"/>
      <w:proofErr w:type="gramEnd"/>
      <w:r>
        <w:t>(</w:t>
      </w:r>
      <w:proofErr w:type="spellStart"/>
      <w:r>
        <w:t>sisi</w:t>
      </w:r>
      <w:proofErr w:type="spellEnd"/>
      <w:r>
        <w:t>);</w:t>
      </w:r>
    </w:p>
    <w:p w14:paraId="569786F9" w14:textId="77777777" w:rsidR="00902564" w:rsidRDefault="00902564" w:rsidP="004203B4">
      <w:pPr>
        <w:pStyle w:val="SourceCode"/>
        <w:spacing w:line="276" w:lineRule="auto"/>
      </w:pPr>
      <w:r>
        <w:lastRenderedPageBreak/>
        <w:t xml:space="preserve">    }</w:t>
      </w:r>
    </w:p>
    <w:p w14:paraId="0E21F226" w14:textId="77777777" w:rsidR="00902564" w:rsidRDefault="00902564" w:rsidP="004203B4">
      <w:pPr>
        <w:pStyle w:val="SourceCode"/>
        <w:spacing w:line="276" w:lineRule="auto"/>
      </w:pPr>
    </w:p>
    <w:p w14:paraId="475360AA" w14:textId="77777777" w:rsidR="00902564" w:rsidRDefault="00902564" w:rsidP="004203B4">
      <w:pPr>
        <w:pStyle w:val="SourceCode"/>
        <w:spacing w:line="276" w:lineRule="auto"/>
      </w:pPr>
      <w:r>
        <w:t xml:space="preserve">    @Override</w:t>
      </w:r>
    </w:p>
    <w:p w14:paraId="64B030D3" w14:textId="77777777" w:rsidR="00902564" w:rsidRDefault="00902564" w:rsidP="004203B4">
      <w:pPr>
        <w:pStyle w:val="SourceCode"/>
        <w:spacing w:line="276" w:lineRule="auto"/>
      </w:pPr>
      <w:r>
        <w:t xml:space="preserve">    public double </w:t>
      </w:r>
      <w:proofErr w:type="gramStart"/>
      <w:r>
        <w:t>volume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564DEB0A" w14:textId="77777777" w:rsidR="00902564" w:rsidRDefault="00902564" w:rsidP="004203B4">
      <w:pPr>
        <w:pStyle w:val="SourceCode"/>
        <w:spacing w:line="276" w:lineRule="auto"/>
      </w:pPr>
      <w:r>
        <w:t xml:space="preserve">        return </w:t>
      </w:r>
      <w:proofErr w:type="spellStart"/>
      <w:proofErr w:type="gramStart"/>
      <w:r>
        <w:t>super.volume</w:t>
      </w:r>
      <w:proofErr w:type="spellEnd"/>
      <w:proofErr w:type="gramEnd"/>
      <w:r>
        <w:t>(</w:t>
      </w:r>
      <w:proofErr w:type="spellStart"/>
      <w:r>
        <w:t>sisi</w:t>
      </w:r>
      <w:proofErr w:type="spellEnd"/>
      <w:r>
        <w:t>);</w:t>
      </w:r>
    </w:p>
    <w:p w14:paraId="063EB70D" w14:textId="77777777" w:rsidR="00902564" w:rsidRDefault="00902564" w:rsidP="004203B4">
      <w:pPr>
        <w:pStyle w:val="SourceCode"/>
        <w:spacing w:line="276" w:lineRule="auto"/>
      </w:pPr>
      <w:r>
        <w:t xml:space="preserve">    }</w:t>
      </w:r>
    </w:p>
    <w:p w14:paraId="716468C0" w14:textId="2F012E16" w:rsidR="004926D5" w:rsidRDefault="00902564" w:rsidP="004203B4">
      <w:pPr>
        <w:pStyle w:val="SourceCode"/>
        <w:spacing w:line="276" w:lineRule="auto"/>
      </w:pPr>
      <w:r>
        <w:t>}</w:t>
      </w:r>
    </w:p>
    <w:p w14:paraId="341394D9" w14:textId="77777777" w:rsidR="004926D5" w:rsidRPr="007749DB" w:rsidRDefault="004926D5" w:rsidP="004203B4">
      <w:pPr>
        <w:pStyle w:val="SourceCode"/>
        <w:spacing w:line="276" w:lineRule="auto"/>
      </w:pPr>
    </w:p>
    <w:p w14:paraId="6E420F7D" w14:textId="1600E70C" w:rsidR="004926D5" w:rsidRPr="003B3AB8" w:rsidRDefault="004926D5" w:rsidP="004926D5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B36966">
        <w:rPr>
          <w:bCs/>
          <w:color w:val="0070C0"/>
        </w:rPr>
        <w:t>Persegi.java</w:t>
      </w:r>
    </w:p>
    <w:p w14:paraId="554B3B51" w14:textId="77777777" w:rsidR="00350326" w:rsidRDefault="00350326" w:rsidP="0065024B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abstraction.BangunDatar</w:t>
      </w:r>
      <w:proofErr w:type="spellEnd"/>
      <w:proofErr w:type="gramEnd"/>
      <w:r>
        <w:t>;</w:t>
      </w:r>
    </w:p>
    <w:p w14:paraId="422F6645" w14:textId="77777777" w:rsidR="00350326" w:rsidRDefault="00350326" w:rsidP="0065024B">
      <w:pPr>
        <w:pStyle w:val="SourceCode"/>
        <w:spacing w:line="276" w:lineRule="auto"/>
      </w:pPr>
    </w:p>
    <w:p w14:paraId="2F7348B9" w14:textId="77777777" w:rsidR="00350326" w:rsidRDefault="00350326" w:rsidP="0065024B">
      <w:pPr>
        <w:pStyle w:val="SourceCode"/>
        <w:spacing w:line="276" w:lineRule="auto"/>
      </w:pPr>
      <w:r>
        <w:t xml:space="preserve">public class </w:t>
      </w:r>
      <w:proofErr w:type="spellStart"/>
      <w:r>
        <w:t>Persegi</w:t>
      </w:r>
      <w:proofErr w:type="spellEnd"/>
      <w:r>
        <w:t xml:space="preserve"> extends </w:t>
      </w:r>
      <w:proofErr w:type="spellStart"/>
      <w:r>
        <w:t>BangunDatar</w:t>
      </w:r>
      <w:proofErr w:type="spellEnd"/>
      <w:r>
        <w:t xml:space="preserve"> {</w:t>
      </w:r>
    </w:p>
    <w:p w14:paraId="74B9AB02" w14:textId="77777777" w:rsidR="00350326" w:rsidRDefault="00350326" w:rsidP="0065024B">
      <w:pPr>
        <w:pStyle w:val="SourceCode"/>
        <w:spacing w:line="276" w:lineRule="auto"/>
      </w:pPr>
      <w:r>
        <w:t xml:space="preserve">    private double </w:t>
      </w:r>
      <w:proofErr w:type="spellStart"/>
      <w:r>
        <w:t>sisi</w:t>
      </w:r>
      <w:proofErr w:type="spellEnd"/>
      <w:r>
        <w:t>;</w:t>
      </w:r>
    </w:p>
    <w:p w14:paraId="11E268B6" w14:textId="77777777" w:rsidR="00350326" w:rsidRDefault="00350326" w:rsidP="0065024B">
      <w:pPr>
        <w:pStyle w:val="SourceCode"/>
        <w:spacing w:line="276" w:lineRule="auto"/>
      </w:pPr>
    </w:p>
    <w:p w14:paraId="35D7C0B2" w14:textId="77777777" w:rsidR="00350326" w:rsidRDefault="00350326" w:rsidP="0065024B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Persegi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{</w:t>
      </w:r>
    </w:p>
    <w:p w14:paraId="31083772" w14:textId="77777777" w:rsidR="00350326" w:rsidRDefault="00350326" w:rsidP="0065024B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sisi</w:t>
      </w:r>
      <w:proofErr w:type="spellEnd"/>
      <w:proofErr w:type="gramEnd"/>
      <w:r>
        <w:t xml:space="preserve"> = </w:t>
      </w:r>
      <w:proofErr w:type="spellStart"/>
      <w:r>
        <w:t>sisi</w:t>
      </w:r>
      <w:proofErr w:type="spellEnd"/>
      <w:r>
        <w:t>;</w:t>
      </w:r>
    </w:p>
    <w:p w14:paraId="2343CE88" w14:textId="77777777" w:rsidR="00350326" w:rsidRDefault="00350326" w:rsidP="0065024B">
      <w:pPr>
        <w:pStyle w:val="SourceCode"/>
        <w:spacing w:line="276" w:lineRule="auto"/>
      </w:pPr>
      <w:r>
        <w:t xml:space="preserve">    }</w:t>
      </w:r>
    </w:p>
    <w:p w14:paraId="7B570122" w14:textId="77777777" w:rsidR="00350326" w:rsidRDefault="00350326" w:rsidP="0065024B">
      <w:pPr>
        <w:pStyle w:val="SourceCode"/>
        <w:spacing w:line="276" w:lineRule="auto"/>
      </w:pPr>
    </w:p>
    <w:p w14:paraId="53D36B5D" w14:textId="77777777" w:rsidR="00350326" w:rsidRDefault="00350326" w:rsidP="0065024B">
      <w:pPr>
        <w:pStyle w:val="SourceCode"/>
        <w:spacing w:line="276" w:lineRule="auto"/>
      </w:pPr>
      <w:r>
        <w:t xml:space="preserve">    @Override</w:t>
      </w:r>
    </w:p>
    <w:p w14:paraId="70CAABEB" w14:textId="77777777" w:rsidR="00350326" w:rsidRDefault="00350326" w:rsidP="0065024B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2A324E1C" w14:textId="77777777" w:rsidR="00350326" w:rsidRDefault="00350326" w:rsidP="0065024B">
      <w:pPr>
        <w:pStyle w:val="SourceCode"/>
        <w:spacing w:line="276" w:lineRule="auto"/>
      </w:pPr>
      <w:r>
        <w:t xml:space="preserve">        return </w:t>
      </w:r>
      <w:proofErr w:type="spellStart"/>
      <w:proofErr w:type="gramStart"/>
      <w:r>
        <w:t>super.luas</w:t>
      </w:r>
      <w:proofErr w:type="spellEnd"/>
      <w:proofErr w:type="gramEnd"/>
      <w:r>
        <w:t>(</w:t>
      </w:r>
      <w:proofErr w:type="spellStart"/>
      <w:r>
        <w:t>sisi</w:t>
      </w:r>
      <w:proofErr w:type="spellEnd"/>
      <w:r>
        <w:t>);</w:t>
      </w:r>
    </w:p>
    <w:p w14:paraId="66EB45D6" w14:textId="77777777" w:rsidR="00350326" w:rsidRDefault="00350326" w:rsidP="0065024B">
      <w:pPr>
        <w:pStyle w:val="SourceCode"/>
        <w:spacing w:line="276" w:lineRule="auto"/>
      </w:pPr>
      <w:r>
        <w:t xml:space="preserve">    }</w:t>
      </w:r>
    </w:p>
    <w:p w14:paraId="6AE30F63" w14:textId="77777777" w:rsidR="00350326" w:rsidRDefault="00350326" w:rsidP="0065024B">
      <w:pPr>
        <w:pStyle w:val="SourceCode"/>
        <w:spacing w:line="276" w:lineRule="auto"/>
      </w:pPr>
    </w:p>
    <w:p w14:paraId="23D23158" w14:textId="77777777" w:rsidR="00350326" w:rsidRDefault="00350326" w:rsidP="0065024B">
      <w:pPr>
        <w:pStyle w:val="SourceCode"/>
        <w:spacing w:line="276" w:lineRule="auto"/>
      </w:pPr>
      <w:r>
        <w:t xml:space="preserve">    @Override</w:t>
      </w:r>
    </w:p>
    <w:p w14:paraId="51BBB17E" w14:textId="77777777" w:rsidR="00350326" w:rsidRDefault="00350326" w:rsidP="0065024B">
      <w:pPr>
        <w:pStyle w:val="SourceCode"/>
        <w:spacing w:line="276" w:lineRule="auto"/>
      </w:pPr>
      <w:r>
        <w:t xml:space="preserve">    public double </w:t>
      </w:r>
      <w:proofErr w:type="spellStart"/>
      <w:proofErr w:type="gramStart"/>
      <w:r>
        <w:t>keliling</w:t>
      </w:r>
      <w:proofErr w:type="spellEnd"/>
      <w:r>
        <w:t>(</w:t>
      </w:r>
      <w:proofErr w:type="gramEnd"/>
      <w:r>
        <w:t xml:space="preserve">double </w:t>
      </w:r>
      <w:proofErr w:type="spellStart"/>
      <w:r>
        <w:t>sisi</w:t>
      </w:r>
      <w:proofErr w:type="spellEnd"/>
      <w:r>
        <w:t>) {</w:t>
      </w:r>
    </w:p>
    <w:p w14:paraId="28951547" w14:textId="77777777" w:rsidR="00350326" w:rsidRDefault="00350326" w:rsidP="0065024B">
      <w:pPr>
        <w:pStyle w:val="SourceCode"/>
        <w:spacing w:line="276" w:lineRule="auto"/>
      </w:pPr>
      <w:r>
        <w:t xml:space="preserve">        return </w:t>
      </w:r>
      <w:proofErr w:type="spellStart"/>
      <w:proofErr w:type="gramStart"/>
      <w:r>
        <w:t>super.keliling</w:t>
      </w:r>
      <w:proofErr w:type="spellEnd"/>
      <w:proofErr w:type="gramEnd"/>
      <w:r>
        <w:t>(</w:t>
      </w:r>
      <w:proofErr w:type="spellStart"/>
      <w:r>
        <w:t>sisi</w:t>
      </w:r>
      <w:proofErr w:type="spellEnd"/>
      <w:r>
        <w:t>);</w:t>
      </w:r>
    </w:p>
    <w:p w14:paraId="7A5E0AD9" w14:textId="77777777" w:rsidR="00350326" w:rsidRDefault="00350326" w:rsidP="0065024B">
      <w:pPr>
        <w:pStyle w:val="SourceCode"/>
        <w:spacing w:line="276" w:lineRule="auto"/>
      </w:pPr>
      <w:r>
        <w:t xml:space="preserve">    }</w:t>
      </w:r>
    </w:p>
    <w:p w14:paraId="0007D4DF" w14:textId="04D320AB" w:rsidR="004926D5" w:rsidRDefault="00350326" w:rsidP="0065024B">
      <w:pPr>
        <w:pStyle w:val="SourceCode"/>
        <w:spacing w:line="276" w:lineRule="auto"/>
      </w:pPr>
      <w:r>
        <w:t>}</w:t>
      </w:r>
    </w:p>
    <w:p w14:paraId="477E264F" w14:textId="77777777" w:rsidR="004926D5" w:rsidRPr="007749DB" w:rsidRDefault="004926D5" w:rsidP="0065024B">
      <w:pPr>
        <w:pStyle w:val="SourceCode"/>
        <w:spacing w:line="276" w:lineRule="auto"/>
      </w:pPr>
    </w:p>
    <w:p w14:paraId="4D90807D" w14:textId="5FA5A56E" w:rsidR="004926D5" w:rsidRPr="003B3AB8" w:rsidRDefault="004926D5" w:rsidP="004926D5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AB5219">
        <w:rPr>
          <w:bCs/>
          <w:color w:val="0070C0"/>
        </w:rPr>
        <w:t>Main.java</w:t>
      </w:r>
    </w:p>
    <w:p w14:paraId="54110C6F" w14:textId="77777777" w:rsidR="00056B36" w:rsidRDefault="00056B36" w:rsidP="00115836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2D16DBB0" w14:textId="77777777" w:rsidR="00056B36" w:rsidRDefault="00056B36" w:rsidP="00115836">
      <w:pPr>
        <w:pStyle w:val="SourceCode"/>
        <w:spacing w:line="276" w:lineRule="auto"/>
      </w:pPr>
    </w:p>
    <w:p w14:paraId="60F6AEDA" w14:textId="77777777" w:rsidR="00056B36" w:rsidRDefault="00056B36" w:rsidP="00115836">
      <w:pPr>
        <w:pStyle w:val="SourceCode"/>
        <w:spacing w:line="276" w:lineRule="auto"/>
      </w:pPr>
      <w:r>
        <w:t>public class Main {</w:t>
      </w:r>
    </w:p>
    <w:p w14:paraId="729EB8B5" w14:textId="77777777" w:rsidR="00056B36" w:rsidRDefault="00056B36" w:rsidP="00115836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4E20FDF3" w14:textId="77777777" w:rsidR="00056B36" w:rsidRDefault="00056B36" w:rsidP="00115836">
      <w:pPr>
        <w:pStyle w:val="SourceCode"/>
        <w:spacing w:line="276" w:lineRule="auto"/>
      </w:pPr>
    </w:p>
    <w:p w14:paraId="62BB3967" w14:textId="77777777" w:rsidR="00056B36" w:rsidRDefault="00056B36" w:rsidP="00115836">
      <w:pPr>
        <w:pStyle w:val="SourceCode"/>
        <w:spacing w:line="276" w:lineRule="auto"/>
      </w:pPr>
      <w:r>
        <w:t xml:space="preserve">        Scanner input = new </w:t>
      </w:r>
      <w:proofErr w:type="gramStart"/>
      <w:r>
        <w:t>Scanner(</w:t>
      </w:r>
      <w:proofErr w:type="gramEnd"/>
      <w:r>
        <w:t>System.in);</w:t>
      </w:r>
    </w:p>
    <w:p w14:paraId="4396145C" w14:textId="77777777" w:rsidR="00056B36" w:rsidRDefault="00056B36" w:rsidP="00115836">
      <w:pPr>
        <w:pStyle w:val="SourceCode"/>
        <w:spacing w:line="276" w:lineRule="auto"/>
      </w:pPr>
    </w:p>
    <w:p w14:paraId="6F97F57F" w14:textId="77777777" w:rsidR="00056B36" w:rsidRDefault="00056B36" w:rsidP="00115836">
      <w:pPr>
        <w:pStyle w:val="SourceCode"/>
        <w:spacing w:line="276" w:lineRule="auto"/>
      </w:pPr>
      <w:r>
        <w:t xml:space="preserve">        double sisi1, sisi2;</w:t>
      </w:r>
    </w:p>
    <w:p w14:paraId="33B1EE71" w14:textId="77777777" w:rsidR="00056B36" w:rsidRDefault="00056B36" w:rsidP="00115836">
      <w:pPr>
        <w:pStyle w:val="SourceCode"/>
        <w:spacing w:line="276" w:lineRule="auto"/>
      </w:pPr>
    </w:p>
    <w:p w14:paraId="4C152EB4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Masukkan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</w:t>
      </w:r>
      <w:proofErr w:type="spellStart"/>
      <w:r>
        <w:t>persegi</w:t>
      </w:r>
      <w:proofErr w:type="spellEnd"/>
      <w:r>
        <w:t xml:space="preserve"> = ");</w:t>
      </w:r>
    </w:p>
    <w:p w14:paraId="63AD9E6F" w14:textId="77777777" w:rsidR="00056B36" w:rsidRDefault="00056B36" w:rsidP="00115836">
      <w:pPr>
        <w:pStyle w:val="SourceCode"/>
        <w:spacing w:line="276" w:lineRule="auto"/>
      </w:pPr>
      <w:r>
        <w:t xml:space="preserve">        sisi1 = </w:t>
      </w:r>
      <w:proofErr w:type="spellStart"/>
      <w:proofErr w:type="gramStart"/>
      <w:r>
        <w:t>input.nextDouble</w:t>
      </w:r>
      <w:proofErr w:type="spellEnd"/>
      <w:proofErr w:type="gramEnd"/>
      <w:r>
        <w:t>();</w:t>
      </w:r>
    </w:p>
    <w:p w14:paraId="16A3E982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</w:t>
      </w:r>
      <w:proofErr w:type="spellEnd"/>
      <w:r>
        <w:t>("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</w:t>
      </w:r>
      <w:proofErr w:type="spellStart"/>
      <w:r>
        <w:t>kubus</w:t>
      </w:r>
      <w:proofErr w:type="spellEnd"/>
      <w:r>
        <w:t xml:space="preserve"> = ");</w:t>
      </w:r>
    </w:p>
    <w:p w14:paraId="2941EA42" w14:textId="77777777" w:rsidR="00056B36" w:rsidRDefault="00056B36" w:rsidP="00115836">
      <w:pPr>
        <w:pStyle w:val="SourceCode"/>
        <w:spacing w:line="276" w:lineRule="auto"/>
      </w:pPr>
      <w:r>
        <w:t xml:space="preserve">        sisi2 = </w:t>
      </w:r>
      <w:proofErr w:type="spellStart"/>
      <w:proofErr w:type="gramStart"/>
      <w:r>
        <w:t>input.nextDouble</w:t>
      </w:r>
      <w:proofErr w:type="spellEnd"/>
      <w:proofErr w:type="gramEnd"/>
      <w:r>
        <w:t>();</w:t>
      </w:r>
    </w:p>
    <w:p w14:paraId="60C4AB22" w14:textId="77777777" w:rsidR="00056B36" w:rsidRDefault="00056B36" w:rsidP="00115836">
      <w:pPr>
        <w:pStyle w:val="SourceCode"/>
        <w:spacing w:line="276" w:lineRule="auto"/>
      </w:pPr>
      <w:r>
        <w:lastRenderedPageBreak/>
        <w:t xml:space="preserve">        </w:t>
      </w:r>
      <w:proofErr w:type="spellStart"/>
      <w:r>
        <w:t>System.out.println</w:t>
      </w:r>
      <w:proofErr w:type="spellEnd"/>
      <w:r>
        <w:t>("============================");</w:t>
      </w:r>
    </w:p>
    <w:p w14:paraId="73E62A4A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Persegi</w:t>
      </w:r>
      <w:proofErr w:type="spellEnd"/>
      <w:r>
        <w:t xml:space="preserve"> </w:t>
      </w:r>
      <w:proofErr w:type="spellStart"/>
      <w:r>
        <w:t>persegi</w:t>
      </w:r>
      <w:proofErr w:type="spellEnd"/>
      <w:r>
        <w:t xml:space="preserve"> = new </w:t>
      </w:r>
      <w:proofErr w:type="spellStart"/>
      <w:r>
        <w:t>Persegi</w:t>
      </w:r>
      <w:proofErr w:type="spellEnd"/>
      <w:r>
        <w:t>(sisi1);</w:t>
      </w:r>
    </w:p>
    <w:p w14:paraId="5FF14B26" w14:textId="77777777" w:rsidR="00056B36" w:rsidRDefault="00056B36" w:rsidP="00115836">
      <w:pPr>
        <w:pStyle w:val="SourceCode"/>
        <w:spacing w:line="276" w:lineRule="auto"/>
      </w:pPr>
      <w:r>
        <w:t xml:space="preserve">        Kubus </w:t>
      </w:r>
      <w:proofErr w:type="spellStart"/>
      <w:r>
        <w:t>kubus</w:t>
      </w:r>
      <w:proofErr w:type="spellEnd"/>
      <w:r>
        <w:t xml:space="preserve"> = new Kubus(sisi2);</w:t>
      </w:r>
    </w:p>
    <w:p w14:paraId="46DCCACB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Luas </w:t>
      </w:r>
      <w:proofErr w:type="spellStart"/>
      <w:r>
        <w:t>Persegi</w:t>
      </w:r>
      <w:proofErr w:type="spellEnd"/>
      <w:r>
        <w:t xml:space="preserve"> = "+</w:t>
      </w:r>
      <w:proofErr w:type="spellStart"/>
      <w:proofErr w:type="gramStart"/>
      <w:r>
        <w:t>persegi.luas</w:t>
      </w:r>
      <w:proofErr w:type="spellEnd"/>
      <w:proofErr w:type="gramEnd"/>
      <w:r>
        <w:t>(sisi1));</w:t>
      </w:r>
    </w:p>
    <w:p w14:paraId="1F5CAD5B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liling</w:t>
      </w:r>
      <w:proofErr w:type="spellEnd"/>
      <w:r>
        <w:t xml:space="preserve"> </w:t>
      </w:r>
      <w:proofErr w:type="spellStart"/>
      <w:r>
        <w:t>Persegi</w:t>
      </w:r>
      <w:proofErr w:type="spellEnd"/>
      <w:r>
        <w:t xml:space="preserve"> = "+</w:t>
      </w:r>
      <w:proofErr w:type="spellStart"/>
      <w:proofErr w:type="gramStart"/>
      <w:r>
        <w:t>persegi.keliling</w:t>
      </w:r>
      <w:proofErr w:type="spellEnd"/>
      <w:proofErr w:type="gramEnd"/>
      <w:r>
        <w:t>(sisi1));</w:t>
      </w:r>
    </w:p>
    <w:p w14:paraId="41734D35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===========================");</w:t>
      </w:r>
    </w:p>
    <w:p w14:paraId="7F65B93A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Luas Kubus = "+</w:t>
      </w:r>
      <w:proofErr w:type="spellStart"/>
      <w:proofErr w:type="gramStart"/>
      <w:r>
        <w:t>kubus.luas</w:t>
      </w:r>
      <w:proofErr w:type="spellEnd"/>
      <w:proofErr w:type="gramEnd"/>
      <w:r>
        <w:t>(sisi2));</w:t>
      </w:r>
    </w:p>
    <w:p w14:paraId="7C7FD124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liling</w:t>
      </w:r>
      <w:proofErr w:type="spellEnd"/>
      <w:r>
        <w:t xml:space="preserve"> Kubus = "+</w:t>
      </w:r>
      <w:proofErr w:type="spellStart"/>
      <w:proofErr w:type="gramStart"/>
      <w:r>
        <w:t>kubus.keliling</w:t>
      </w:r>
      <w:proofErr w:type="spellEnd"/>
      <w:proofErr w:type="gramEnd"/>
      <w:r>
        <w:t>(sisi2));</w:t>
      </w:r>
    </w:p>
    <w:p w14:paraId="4E8741A5" w14:textId="77777777" w:rsidR="00056B36" w:rsidRDefault="00056B36" w:rsidP="00115836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Volume Kubus = "+</w:t>
      </w:r>
      <w:proofErr w:type="spellStart"/>
      <w:proofErr w:type="gramStart"/>
      <w:r>
        <w:t>kubus.volume</w:t>
      </w:r>
      <w:proofErr w:type="spellEnd"/>
      <w:proofErr w:type="gramEnd"/>
      <w:r>
        <w:t>(sisi2));</w:t>
      </w:r>
    </w:p>
    <w:p w14:paraId="35EE429D" w14:textId="77777777" w:rsidR="00056B36" w:rsidRDefault="00056B36" w:rsidP="00115836">
      <w:pPr>
        <w:pStyle w:val="SourceCode"/>
        <w:spacing w:line="276" w:lineRule="auto"/>
      </w:pPr>
    </w:p>
    <w:p w14:paraId="107E5B8D" w14:textId="77777777" w:rsidR="00056B36" w:rsidRDefault="00056B36" w:rsidP="00115836">
      <w:pPr>
        <w:pStyle w:val="SourceCode"/>
        <w:spacing w:line="276" w:lineRule="auto"/>
      </w:pPr>
      <w:r>
        <w:t xml:space="preserve">    }</w:t>
      </w:r>
    </w:p>
    <w:p w14:paraId="3C68F1AB" w14:textId="5A8AF3E2" w:rsidR="004926D5" w:rsidRDefault="00056B36" w:rsidP="00115836">
      <w:pPr>
        <w:pStyle w:val="SourceCode"/>
        <w:spacing w:line="276" w:lineRule="auto"/>
      </w:pPr>
      <w:r>
        <w:t>}</w:t>
      </w:r>
    </w:p>
    <w:p w14:paraId="210C07DD" w14:textId="77777777" w:rsidR="004926D5" w:rsidRPr="007749DB" w:rsidRDefault="004926D5" w:rsidP="00115836">
      <w:pPr>
        <w:pStyle w:val="SourceCode"/>
        <w:spacing w:line="276" w:lineRule="auto"/>
      </w:pPr>
    </w:p>
    <w:p w14:paraId="69A168B4" w14:textId="2354EFED" w:rsidR="00117A4F" w:rsidRDefault="00117A4F" w:rsidP="00117A4F">
      <w:pPr>
        <w:ind w:left="284"/>
        <w:rPr>
          <w:b/>
          <w:color w:val="0070C0"/>
          <w:sz w:val="28"/>
        </w:rPr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7F39B964" w14:textId="437539FE" w:rsidR="00117A4F" w:rsidRPr="002932E4" w:rsidRDefault="00A40C09" w:rsidP="00C12291">
            <w:pPr>
              <w:spacing w:line="276" w:lineRule="auto"/>
              <w:rPr>
                <w:b/>
                <w:color w:val="0070C0"/>
              </w:rPr>
            </w:pPr>
            <w:r w:rsidRPr="00A40C09">
              <w:rPr>
                <w:bCs/>
                <w:noProof/>
                <w:color w:val="0070C0"/>
              </w:rPr>
              <w:drawing>
                <wp:inline distT="0" distB="0" distL="0" distR="0" wp14:anchorId="033EA3E9" wp14:editId="1522E4EF">
                  <wp:extent cx="2812024" cy="2491956"/>
                  <wp:effectExtent l="0" t="0" r="762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024" cy="2491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A35A8E" w14:textId="6EC648D6" w:rsidR="00117A4F" w:rsidRDefault="00117A4F" w:rsidP="00117A4F">
      <w:pPr>
        <w:ind w:left="284"/>
        <w:rPr>
          <w:b/>
          <w:color w:val="0070C0"/>
          <w:sz w:val="28"/>
        </w:rPr>
      </w:pPr>
    </w:p>
    <w:p w14:paraId="47E521BE" w14:textId="7D1C06E5" w:rsidR="004470BD" w:rsidRDefault="004470BD">
      <w:pPr>
        <w:rPr>
          <w:b/>
          <w:color w:val="0070C0"/>
          <w:sz w:val="28"/>
        </w:rPr>
      </w:pPr>
    </w:p>
    <w:sectPr w:rsidR="004470BD" w:rsidSect="008F3A88">
      <w:headerReference w:type="default" r:id="rId8"/>
      <w:footerReference w:type="default" r:id="rId9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5DA45" w14:textId="77777777" w:rsidR="00E26137" w:rsidRDefault="00E26137" w:rsidP="00A24815">
      <w:r>
        <w:separator/>
      </w:r>
    </w:p>
  </w:endnote>
  <w:endnote w:type="continuationSeparator" w:id="0">
    <w:p w14:paraId="77FB3766" w14:textId="77777777" w:rsidR="00E26137" w:rsidRDefault="00E26137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95892" w14:textId="77777777" w:rsidR="00E26137" w:rsidRDefault="00E26137" w:rsidP="00A24815">
      <w:r>
        <w:separator/>
      </w:r>
    </w:p>
  </w:footnote>
  <w:footnote w:type="continuationSeparator" w:id="0">
    <w:p w14:paraId="6B05E28A" w14:textId="77777777" w:rsidR="00E26137" w:rsidRDefault="00E26137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56B36"/>
    <w:rsid w:val="00074D80"/>
    <w:rsid w:val="000819F0"/>
    <w:rsid w:val="000A2DA1"/>
    <w:rsid w:val="000C7B49"/>
    <w:rsid w:val="000D1A93"/>
    <w:rsid w:val="000E5123"/>
    <w:rsid w:val="000F01E6"/>
    <w:rsid w:val="00107D49"/>
    <w:rsid w:val="00115836"/>
    <w:rsid w:val="00117A4F"/>
    <w:rsid w:val="00131BCD"/>
    <w:rsid w:val="001354D4"/>
    <w:rsid w:val="00166984"/>
    <w:rsid w:val="00186A6C"/>
    <w:rsid w:val="001873AD"/>
    <w:rsid w:val="00193AA6"/>
    <w:rsid w:val="00195DB8"/>
    <w:rsid w:val="001B468C"/>
    <w:rsid w:val="001C3B2C"/>
    <w:rsid w:val="0020727E"/>
    <w:rsid w:val="00207EFF"/>
    <w:rsid w:val="002261B4"/>
    <w:rsid w:val="00286854"/>
    <w:rsid w:val="002932E4"/>
    <w:rsid w:val="002D5416"/>
    <w:rsid w:val="00307DAD"/>
    <w:rsid w:val="00334CA8"/>
    <w:rsid w:val="00350326"/>
    <w:rsid w:val="003819E1"/>
    <w:rsid w:val="003B3AB8"/>
    <w:rsid w:val="003D6B70"/>
    <w:rsid w:val="003F086E"/>
    <w:rsid w:val="003F3748"/>
    <w:rsid w:val="004203B4"/>
    <w:rsid w:val="00435D6F"/>
    <w:rsid w:val="00435EC6"/>
    <w:rsid w:val="004445F4"/>
    <w:rsid w:val="004470BD"/>
    <w:rsid w:val="004926D5"/>
    <w:rsid w:val="00495B12"/>
    <w:rsid w:val="004A66DB"/>
    <w:rsid w:val="00514722"/>
    <w:rsid w:val="0053626D"/>
    <w:rsid w:val="00543F3E"/>
    <w:rsid w:val="00545434"/>
    <w:rsid w:val="0054792C"/>
    <w:rsid w:val="00556CF1"/>
    <w:rsid w:val="00565143"/>
    <w:rsid w:val="0058739A"/>
    <w:rsid w:val="005C0E6D"/>
    <w:rsid w:val="005C3971"/>
    <w:rsid w:val="005C6172"/>
    <w:rsid w:val="00626843"/>
    <w:rsid w:val="0065024B"/>
    <w:rsid w:val="00676FD2"/>
    <w:rsid w:val="00693534"/>
    <w:rsid w:val="006B0A52"/>
    <w:rsid w:val="006B675B"/>
    <w:rsid w:val="006C54AF"/>
    <w:rsid w:val="006D7DF2"/>
    <w:rsid w:val="006F2745"/>
    <w:rsid w:val="00720218"/>
    <w:rsid w:val="007749DB"/>
    <w:rsid w:val="007A4D2D"/>
    <w:rsid w:val="007C4320"/>
    <w:rsid w:val="007C5A4F"/>
    <w:rsid w:val="007D11C7"/>
    <w:rsid w:val="007E65B2"/>
    <w:rsid w:val="007E713C"/>
    <w:rsid w:val="007E7683"/>
    <w:rsid w:val="00834CBE"/>
    <w:rsid w:val="00861D0D"/>
    <w:rsid w:val="00867CA6"/>
    <w:rsid w:val="00874744"/>
    <w:rsid w:val="008A01EF"/>
    <w:rsid w:val="008E024E"/>
    <w:rsid w:val="008E0BCA"/>
    <w:rsid w:val="008F3A88"/>
    <w:rsid w:val="00902564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C7D74"/>
    <w:rsid w:val="009D457C"/>
    <w:rsid w:val="00A207C3"/>
    <w:rsid w:val="00A24815"/>
    <w:rsid w:val="00A32BE1"/>
    <w:rsid w:val="00A36F71"/>
    <w:rsid w:val="00A40C09"/>
    <w:rsid w:val="00A65B0B"/>
    <w:rsid w:val="00A80516"/>
    <w:rsid w:val="00A97F6A"/>
    <w:rsid w:val="00AA3839"/>
    <w:rsid w:val="00AB3641"/>
    <w:rsid w:val="00AB439A"/>
    <w:rsid w:val="00AB5219"/>
    <w:rsid w:val="00AC2E88"/>
    <w:rsid w:val="00AE2C8A"/>
    <w:rsid w:val="00B1068E"/>
    <w:rsid w:val="00B25292"/>
    <w:rsid w:val="00B36966"/>
    <w:rsid w:val="00B912A8"/>
    <w:rsid w:val="00BC3134"/>
    <w:rsid w:val="00BE1F61"/>
    <w:rsid w:val="00C62B2A"/>
    <w:rsid w:val="00C773E5"/>
    <w:rsid w:val="00CC508B"/>
    <w:rsid w:val="00CF143A"/>
    <w:rsid w:val="00D0199B"/>
    <w:rsid w:val="00D04747"/>
    <w:rsid w:val="00D84670"/>
    <w:rsid w:val="00DC7FEE"/>
    <w:rsid w:val="00DE0462"/>
    <w:rsid w:val="00E04E42"/>
    <w:rsid w:val="00E11157"/>
    <w:rsid w:val="00E12E8E"/>
    <w:rsid w:val="00E24532"/>
    <w:rsid w:val="00E26137"/>
    <w:rsid w:val="00E31052"/>
    <w:rsid w:val="00E31CBA"/>
    <w:rsid w:val="00E55871"/>
    <w:rsid w:val="00E55D7C"/>
    <w:rsid w:val="00EB5914"/>
    <w:rsid w:val="00EF2A1A"/>
    <w:rsid w:val="00F00900"/>
    <w:rsid w:val="00F00F8F"/>
    <w:rsid w:val="00F54294"/>
    <w:rsid w:val="00F76A8F"/>
    <w:rsid w:val="00F958C6"/>
    <w:rsid w:val="00FA6296"/>
    <w:rsid w:val="00FB0FBA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5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7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73</cp:revision>
  <cp:lastPrinted>2012-11-23T13:11:00Z</cp:lastPrinted>
  <dcterms:created xsi:type="dcterms:W3CDTF">2020-10-06T02:18:00Z</dcterms:created>
  <dcterms:modified xsi:type="dcterms:W3CDTF">2022-12-27T07:50:00Z</dcterms:modified>
</cp:coreProperties>
</file>